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37abd51</w:t>
        </w:r>
      </w:hyperlink>
      <w:r>
        <w:t xml:space="preserve"> </w:t>
      </w:r>
      <w:r>
        <w:t xml:space="preserve">on June 18,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b/>
        </w:rPr>
        <w:t xml:space="preserve">Dans la pièce de théâtre la plus célèbre de Marivaux</w:t>
      </w:r>
      <w:r>
        <w:rPr>
          <w:b/>
        </w:rPr>
        <w:t xml:space="preserve"> </w:t>
      </w:r>
      <w:r>
        <w:rPr>
          <w:b/>
        </w:rPr>
        <w:t xml:space="preserve">“</w:t>
      </w:r>
      <w:hyperlink r:id="rId30">
        <w:r>
          <w:rPr>
            <w:rStyle w:val="Hyperlink"/>
            <w:b/>
          </w:rPr>
          <w:t xml:space="preserve">Le jeu de l’amour et du hasard</w:t>
        </w:r>
      </w:hyperlink>
      <w:r>
        <w:rPr>
          <w:b/>
        </w:rPr>
        <w:t xml:space="preserve">”</w:t>
      </w:r>
      <w:r>
        <w:rPr>
          <w:b/>
        </w:rPr>
        <w:t xml:space="preserve">, en jouant à inverser le rôle des personnages, le hasard est invité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âble USB soi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des mécanismes ancestraux du fonctionnement de notre cerveau. Par exemple, nous sommes prêts dans une loterie à jouer un peu d’argent pour en gagner beaucoup, même si l’on sait pertinemment que comme 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 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œuvre à la loterie nationale pour que le tirage des boules un jour donné soit complètement indépendant de celui qui est fait le jour suivant. Même s’il est arrivé récemment qu’une loterie en Afrique du Sud donne la série des nombres consécutifs 5, 6, 7, 8 et 9, on peut justifier mathématiquement que de telles séries peuvent bien apparaître et qu’elles s’expliquent entièrement par une série de coïncidences. C’est extrêmement rare, mais d’un autre côté nécessaire car tous les tirages sont possibles, y compris les plus surprenants. Le fait qu’on les trouve surprenants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De façon opportuniste, on en déduit que l’on peut effectivement tirer une stratégie de gain, une sorte de martingale infaillible. Il suffit en effet simplement de connaître ces biais cognitifs et de jouer… l’inverse ! 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en suivant notre stratégie on peut espérer se partager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ï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celui-ci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ura plus de chance de gagner. Et ce facteur a donc sûrement opéré au cours de l’évolution pour sélectionner les meilleures stratégies d’intégration des informations que l’on peut extraire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 d’événements. Ainsi, on peut observer à partir d’un grand nombre d’observations qu’une boule a bien une chance sur 49 d’être sélectionnée.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Heureuseme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la prédiction explicite de la direction au prochain essai qui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ent conscience.</w:t>
      </w:r>
    </w:p>
    <w:bookmarkEnd w:id="0"/>
    <w:p>
      <w:pPr>
        <w:pStyle w:val="BodyText"/>
      </w:pPr>
      <w:r>
        <w:t xml:space="preserve">L’étude des différentes stratégies révélées dans ces comportements d’exploitation et d’exploration peuvent être un marqueur pour détecter des pathologies neuronales. En effet, la population humaine révèle une grande diversité de profils cognitifs et il est ardu de définir de façon monolithique un standard neuro-typique. En faisant un lien entre cerveau et hasard, nous pouvons exploiter cette connaissance fondamentale pour mieux comprendre cette diversité. Parmi le spectre du répertoire des comportements humains, les comportements schizophrènes se manifestent en particulier par des délusions et une certaine impulsivité. Ceci est illustré par une expérience simple: Imaginons une urne opaque qui contient 100 billes bleu et rouge dans une proportion non équilibrée: soit 90 rouges et 10 bleues ou bien 10 rouges et 90 bleues. Le but du jeu est de tirer une conclusion pour savoir quelle est la couleur majoritaire tout en prélevant le moins de billes.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un-processus-dynamique"/>
      <w:r>
        <w:t xml:space="preserve">Un processus dynamique</w:t>
      </w:r>
      <w:bookmarkEnd w:id="38"/>
    </w:p>
    <w:p>
      <w:pPr>
        <w:pStyle w:val="FirstParagraph"/>
      </w:pPr>
      <w:r>
        <w:t xml:space="preserve">Bien plus que les simples statistiques sur des fréquences d’occurrence d’événements rencontrées dans la loterie, le cerveau semble manipuler des croyances complexes sur son environnement. Mais en pratique, les mécanismes qui sont en jeu sont encore mal connus et bien éloignés de l’analogie que l’on peut faire entre intelligence biologique et l’intelligence artificielle, celle que l’on construit dans les automates ou robots, ou encore plus récemment avec les ordinateurs ou l’apprentissage</w:t>
      </w:r>
      <w:r>
        <w:t xml:space="preserve"> </w:t>
      </w:r>
      <w:r>
        <w:t xml:space="preserve">“</w:t>
      </w:r>
      <w:r>
        <w:t xml:space="preserve">profond</w:t>
      </w:r>
      <w:r>
        <w:t xml:space="preserve">”</w:t>
      </w:r>
      <w:r>
        <w:t xml:space="preserv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ues au hasard, ce qu’on appelle la sérendipité. On va jusqu’à attribuer au hasard une personnalité: On jure contre ce qui a fait que la tartine tombe du côté de la confiture ou que cette maudite fiche du câble USB soit systématiquement dans le sens inverse. Une contribution d’</w:t>
      </w:r>
      <w:hyperlink r:id="rId39">
        <w:r>
          <w:rPr>
            <w:rStyle w:val="Hyperlink"/>
          </w:rPr>
          <w:t xml:space="preserve">Antoine-Augustin Cournot</w:t>
        </w:r>
      </w:hyperlink>
      <w:r>
        <w:t xml:space="preserve"> </w:t>
      </w:r>
      <w:r>
        <w:t xml:space="preserve">et d’avoir démystifié l’origine du hasard. Économiste, ils étudiait durant le XIXe siècle des processus d’établissement de monopoles économiques. S’interrogeant sur les aléas perturbant les données qu’ils étudiait, il fit cette proposition simple. Le hasard émerge de processus bien déterministes mais qui interagissent indépendamment. Dans cette vision, le hasard n’existe pas comme un processus autonome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formé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 pourcentage d’occurence des différents angles détectés dans chaque zone.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l peut être une source de confusion, c’est un mécanisme face auquel le cerveau ne reste pas passif, et il constitue une notion centrale pour donner du sens aux mécanismes complexes qui ont lieu dans le cerveau.</w:t>
      </w:r>
    </w:p>
    <w:p>
      <w:pPr>
        <w:pStyle w:val="BodyText"/>
      </w:pPr>
      <w:r>
        <w:t xml:space="preserve">Ainsi, une meilleure connaissance du hasard permet l’intégration optimale des</w:t>
      </w:r>
      <w:r>
        <w:t xml:space="preserve"> </w:t>
      </w:r>
      <w:r>
        <w:t xml:space="preserve">“</w:t>
      </w:r>
      <w:r>
        <w:t xml:space="preserve">bits</w:t>
      </w:r>
      <w:r>
        <w:t xml:space="preserve">”</w:t>
      </w:r>
      <w:r>
        <w:t xml:space="preserve"> </w:t>
      </w:r>
      <w:r>
        <w:t xml:space="preserve">d’information distribués dans notre cerveau, conduisant vers une conscience unifiée du monde qui nous environne. À ce titre, il semble prometteur de rajouter ces connaissances aux futurs algorithmes d’intelligence artificiels. En écho à la comédie de Marivaux, espérons que le hasard permettra d’unir neurosciences et informatique pour mieux comprendre l’intelligence.</w:t>
      </w:r>
    </w:p>
    <w:p>
      <w:pPr>
        <w:pStyle w:val="Heading2"/>
      </w:pPr>
      <w:bookmarkStart w:id="43" w:name="references"/>
      <w:r>
        <w:t xml:space="preserve">References</w:t>
      </w:r>
      <w:bookmarkEnd w:id="43"/>
    </w:p>
    <w:bookmarkStart w:id="57"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5-28)</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Start w:id="56"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2">
        <w:r>
          <w:rPr>
            <w:rStyle w:val="Hyperlink"/>
          </w:rPr>
          <w:t xml:space="preserve">https://doi.org/gcjp95</w:t>
        </w:r>
      </w:hyperlink>
      <w:r>
        <w:t xml:space="preserve"> </w:t>
      </w:r>
      <w:r>
        <w:br/>
      </w:r>
      <w:r>
        <w:t xml:space="preserve">DOI:</w:t>
      </w:r>
      <w:r>
        <w:t xml:space="preserve"> </w:t>
      </w:r>
      <w:hyperlink r:id="rId53">
        <w:r>
          <w:rPr>
            <w:rStyle w:val="Hyperlink"/>
          </w:rPr>
          <w:t xml:space="preserve">10.1113/jphysiol.1959.sp006308</w:t>
        </w:r>
      </w:hyperlink>
      <w:r>
        <w:t xml:space="preserve"> </w:t>
      </w:r>
      <w:r>
        <w:t xml:space="preserve">· PMID:</w:t>
      </w:r>
      <w:r>
        <w:t xml:space="preserve"> </w:t>
      </w:r>
      <w:hyperlink r:id="rId54">
        <w:r>
          <w:rPr>
            <w:rStyle w:val="Hyperlink"/>
          </w:rPr>
          <w:t xml:space="preserve">14403679</w:t>
        </w:r>
      </w:hyperlink>
      <w:r>
        <w:t xml:space="preserve"> </w:t>
      </w:r>
      <w:r>
        <w:t xml:space="preserve">· PMCID:</w:t>
      </w:r>
      <w:r>
        <w:t xml:space="preserve"> </w:t>
      </w:r>
      <w:hyperlink r:id="rId55">
        <w:r>
          <w:rPr>
            <w:rStyle w:val="Hyperlink"/>
          </w:rPr>
          <w:t xml:space="preserve">PMC1363130</w:t>
        </w:r>
      </w:hyperlink>
    </w:p>
    <w:bookmarkEnd w:id="56"/>
    <w:bookmarkEnd w:id="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37abd51843df89138141869264086e7a3df008d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37abd51843df89138141869264086e7a3df008d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37abd51843df89138141869264086e7a3df008d4"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37abd51843df89138141869264086e7a3df008d4/"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6-18T15:05:46Z</dcterms:created>
  <dcterms:modified xsi:type="dcterms:W3CDTF">2021-06-18T15: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